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0955D" w14:textId="5D2E47E2" w:rsidR="004F4CF8" w:rsidRPr="004F4CF8" w:rsidRDefault="004F4CF8" w:rsidP="00E94C01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F4CF8">
        <w:rPr>
          <w:rFonts w:ascii="Times New Roman" w:eastAsia="Times New Roman" w:hAnsi="Times New Roman" w:cs="Times New Roman"/>
          <w:b/>
          <w:bCs/>
          <w:sz w:val="24"/>
          <w:szCs w:val="24"/>
        </w:rPr>
        <w:t>CSC160 Programming Fundamental II – First Programming Assignment</w:t>
      </w:r>
    </w:p>
    <w:p w14:paraId="26BDE576" w14:textId="0610357C" w:rsidR="00E0599D" w:rsidRPr="00E0599D" w:rsidRDefault="00242F6E" w:rsidP="00E94C01">
      <w:pPr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the following improvements to the InvoiceApp.java program:</w:t>
      </w: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64C8BD" w14:textId="696BF8A3" w:rsidR="00242F6E" w:rsidRDefault="00242F6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 program header comment</w:t>
      </w:r>
      <w:r w:rsidR="003568D7">
        <w:rPr>
          <w:rFonts w:ascii="Times New Roman" w:eastAsia="Times New Roman" w:hAnsi="Times New Roman" w:cs="Times New Roman"/>
          <w:sz w:val="24"/>
          <w:szCs w:val="24"/>
        </w:rPr>
        <w:t xml:space="preserve"> that includes the following:</w:t>
      </w:r>
    </w:p>
    <w:p w14:paraId="3A856775" w14:textId="6EAC6FFF" w:rsidR="00242F6E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cription</w:t>
      </w:r>
    </w:p>
    <w:p w14:paraId="68516D40" w14:textId="2769586F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er’s name</w:t>
      </w:r>
    </w:p>
    <w:p w14:paraId="0F726E66" w14:textId="3610312E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Written</w:t>
      </w:r>
    </w:p>
    <w:p w14:paraId="263B717A" w14:textId="42B9C82F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tHub repository URL</w:t>
      </w:r>
    </w:p>
    <w:p w14:paraId="341324DA" w14:textId="428CEAA5" w:rsidR="00ED3FA1" w:rsidRDefault="00ED3FA1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e all variables to the start of main</w:t>
      </w:r>
    </w:p>
    <w:p w14:paraId="33128E24" w14:textId="4F3B74D5" w:rsidR="00ED3FA1" w:rsidRDefault="00CC6A8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all variable names are meaningful and camelCased</w:t>
      </w:r>
    </w:p>
    <w:p w14:paraId="36FDF4AF" w14:textId="7123023A" w:rsidR="00CC6A8E" w:rsidRDefault="00CC6A8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itialize all variables</w:t>
      </w:r>
    </w:p>
    <w:p w14:paraId="34989AB2" w14:textId="10387743" w:rsidR="00132CCF" w:rsidRDefault="00132CCF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ead of simply prompting the user for a subtotal amount</w:t>
      </w:r>
    </w:p>
    <w:p w14:paraId="76A95442" w14:textId="3E253615" w:rsidR="00EA296E" w:rsidRDefault="000162AB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pt the user for the number of line items</w:t>
      </w:r>
    </w:p>
    <w:p w14:paraId="627B63C6" w14:textId="77777777" w:rsidR="00132CCF" w:rsidRDefault="000162AB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lude a for loop to allow the user to enter each line item amount </w:t>
      </w:r>
    </w:p>
    <w:p w14:paraId="60780233" w14:textId="75A82A5C" w:rsidR="000162AB" w:rsidRDefault="00132CCF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each line item amount to the subtotal amount (do this inside the looping)</w:t>
      </w:r>
    </w:p>
    <w:p w14:paraId="00D9537A" w14:textId="034AD84B" w:rsidR="00A64DAD" w:rsidRDefault="00132CCF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ign the ALL totals using the </w:t>
      </w:r>
      <w:r w:rsidR="00A64DAD">
        <w:rPr>
          <w:rFonts w:ascii="Times New Roman" w:eastAsia="Times New Roman" w:hAnsi="Times New Roman" w:cs="Times New Roman"/>
          <w:sz w:val="24"/>
          <w:szCs w:val="24"/>
        </w:rPr>
        <w:t>System.out.printf</w:t>
      </w:r>
      <w:r w:rsidR="00C05B18">
        <w:rPr>
          <w:rFonts w:ascii="Times New Roman" w:eastAsia="Times New Roman" w:hAnsi="Times New Roman" w:cs="Times New Roman"/>
          <w:sz w:val="24"/>
          <w:szCs w:val="24"/>
        </w:rPr>
        <w:t>()</w:t>
      </w:r>
      <w:r w:rsidR="00A64DAD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561B66">
        <w:rPr>
          <w:rFonts w:ascii="Times New Roman" w:eastAsia="Times New Roman" w:hAnsi="Times New Roman" w:cs="Times New Roman"/>
          <w:sz w:val="24"/>
          <w:szCs w:val="24"/>
        </w:rPr>
        <w:t>align the totals</w:t>
      </w:r>
      <w:r w:rsidR="00F2439D">
        <w:rPr>
          <w:rFonts w:ascii="Times New Roman" w:eastAsia="Times New Roman" w:hAnsi="Times New Roman" w:cs="Times New Roman"/>
          <w:sz w:val="24"/>
          <w:szCs w:val="24"/>
        </w:rPr>
        <w:t>. Code example:</w:t>
      </w:r>
    </w:p>
    <w:p w14:paraId="3A5BDC66" w14:textId="69586F03" w:rsidR="00EA296E" w:rsidRDefault="00A466A6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591BDC" wp14:editId="6F89D7B7">
            <wp:extent cx="4051024" cy="33337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8131" cy="33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C806" w14:textId="0A5BCC5B" w:rsidR="00132CCF" w:rsidRDefault="00132CCF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E: this code example doesn’t show ALL totals so make sure you include them too</w:t>
      </w:r>
    </w:p>
    <w:p w14:paraId="190FF148" w14:textId="5AD5A696" w:rsidR="00132CCF" w:rsidRPr="00132CCF" w:rsidRDefault="00132CCF" w:rsidP="00D277F9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32CCF">
        <w:rPr>
          <w:rFonts w:ascii="Times New Roman" w:eastAsia="Times New Roman" w:hAnsi="Times New Roman" w:cs="Times New Roman"/>
          <w:sz w:val="24"/>
          <w:szCs w:val="24"/>
        </w:rPr>
        <w:t>Add whitespace and dash lines to make the console output user-friendly</w:t>
      </w:r>
    </w:p>
    <w:p w14:paraId="10F2A85B" w14:textId="77777777" w:rsidR="00132CCF" w:rsidRDefault="00132CCF" w:rsidP="00132CCF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that 30% of the code is properly document (including new code)</w:t>
      </w:r>
    </w:p>
    <w:p w14:paraId="38DEB814" w14:textId="77777777" w:rsidR="00132CCF" w:rsidRDefault="00132CCF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C20912D" w14:textId="72505216" w:rsidR="00F2439D" w:rsidRDefault="00F2439D" w:rsidP="00E94C01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ther assignment requirements:</w:t>
      </w:r>
    </w:p>
    <w:p w14:paraId="301620BA" w14:textId="77777777" w:rsidR="00132CCF" w:rsidRPr="00F2439D" w:rsidRDefault="00132CCF" w:rsidP="00132CC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39D">
        <w:rPr>
          <w:rFonts w:ascii="Times New Roman" w:eastAsia="Times New Roman" w:hAnsi="Times New Roman" w:cs="Times New Roman"/>
          <w:sz w:val="24"/>
          <w:szCs w:val="24"/>
        </w:rPr>
        <w:t>Add me (dejohns2) as a collaborator to your class repository</w:t>
      </w:r>
    </w:p>
    <w:p w14:paraId="2B5B4AB7" w14:textId="2683AA3C" w:rsidR="00F2439D" w:rsidRDefault="00E0599D" w:rsidP="00E94C0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It's </w:t>
      </w:r>
      <w:r w:rsidR="00C05B18">
        <w:rPr>
          <w:rFonts w:ascii="Times New Roman" w:eastAsia="Times New Roman" w:hAnsi="Times New Roman" w:cs="Times New Roman"/>
          <w:sz w:val="24"/>
          <w:szCs w:val="24"/>
        </w:rPr>
        <w:t xml:space="preserve">very </w:t>
      </w: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important to commit and push your code to GitHub </w:t>
      </w:r>
      <w:r w:rsidRPr="00F2439D">
        <w:rPr>
          <w:rFonts w:ascii="Times New Roman" w:eastAsia="Times New Roman" w:hAnsi="Times New Roman" w:cs="Times New Roman"/>
          <w:b/>
          <w:bCs/>
          <w:sz w:val="24"/>
          <w:szCs w:val="24"/>
        </w:rPr>
        <w:t>multiple times</w:t>
      </w: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 with meaningful comments</w:t>
      </w:r>
      <w:r w:rsidR="00F2439D" w:rsidRPr="00F2439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4E5B907" w14:textId="31F01335" w:rsidR="00E0599D" w:rsidRDefault="00E0599D" w:rsidP="00E31E0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Attach your complete </w:t>
      </w:r>
      <w:r w:rsidR="00F2439D">
        <w:rPr>
          <w:rFonts w:ascii="Times New Roman" w:eastAsia="Times New Roman" w:hAnsi="Times New Roman" w:cs="Times New Roman"/>
          <w:sz w:val="24"/>
          <w:szCs w:val="24"/>
        </w:rPr>
        <w:t xml:space="preserve">Java </w:t>
      </w:r>
      <w:bookmarkStart w:id="0" w:name="_GoBack"/>
      <w:bookmarkEnd w:id="0"/>
      <w:r w:rsidR="008E090A">
        <w:rPr>
          <w:rFonts w:ascii="Times New Roman" w:eastAsia="Times New Roman" w:hAnsi="Times New Roman" w:cs="Times New Roman"/>
          <w:sz w:val="24"/>
          <w:szCs w:val="24"/>
        </w:rPr>
        <w:t>program</w:t>
      </w: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 to this assignment, along with a text file of your console output</w:t>
      </w:r>
    </w:p>
    <w:p w14:paraId="10CBAF71" w14:textId="185C1E27" w:rsidR="00132CCF" w:rsidRDefault="00132CCF" w:rsidP="00E31E0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 a assignment reflection in the assignment comment area</w:t>
      </w:r>
    </w:p>
    <w:p w14:paraId="61EDB20E" w14:textId="77777777" w:rsidR="00E31E0B" w:rsidRPr="00E0599D" w:rsidRDefault="00E31E0B" w:rsidP="00E31E0B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1AE4CE8" w14:textId="34359134" w:rsidR="00433288" w:rsidRPr="00C05B18" w:rsidRDefault="00433288" w:rsidP="00E94C01">
      <w:pPr>
        <w:spacing w:line="240" w:lineRule="auto"/>
        <w:contextualSpacing/>
      </w:pPr>
      <w:r w:rsidRPr="00C05B18">
        <w:t>Help with J</w:t>
      </w:r>
      <w:r w:rsidR="00152913" w:rsidRPr="00C05B18">
        <w:t xml:space="preserve">ava’s </w:t>
      </w:r>
      <w:r w:rsidR="004F4CF8">
        <w:t>System.out.</w:t>
      </w:r>
      <w:r w:rsidR="00152913" w:rsidRPr="00C05B18">
        <w:t>print</w:t>
      </w:r>
      <w:r w:rsidR="00C05B18">
        <w:t>f</w:t>
      </w:r>
      <w:r w:rsidR="004F4CF8">
        <w:t>()</w:t>
      </w:r>
    </w:p>
    <w:p w14:paraId="0996CA85" w14:textId="4A090C3B" w:rsidR="00152913" w:rsidRDefault="00D277F9" w:rsidP="00E94C01">
      <w:pPr>
        <w:pStyle w:val="ListParagraph"/>
        <w:numPr>
          <w:ilvl w:val="0"/>
          <w:numId w:val="4"/>
        </w:numPr>
        <w:spacing w:line="240" w:lineRule="auto"/>
      </w:pPr>
      <w:hyperlink r:id="rId11" w:history="1">
        <w:r w:rsidR="00433288" w:rsidRPr="00EB6C99">
          <w:rPr>
            <w:rStyle w:val="Hyperlink"/>
          </w:rPr>
          <w:t>https://youtu.be/g_BsIuRVfvk</w:t>
        </w:r>
      </w:hyperlink>
    </w:p>
    <w:p w14:paraId="7A23A033" w14:textId="0B7B1E89" w:rsidR="007B0D9D" w:rsidRDefault="00D277F9" w:rsidP="00E94C01">
      <w:pPr>
        <w:pStyle w:val="ListParagraph"/>
        <w:numPr>
          <w:ilvl w:val="0"/>
          <w:numId w:val="4"/>
        </w:numPr>
        <w:spacing w:line="240" w:lineRule="auto"/>
      </w:pPr>
      <w:hyperlink r:id="rId12" w:history="1">
        <w:r w:rsidR="007B0D9D" w:rsidRPr="00EB6C99">
          <w:rPr>
            <w:rStyle w:val="Hyperlink"/>
          </w:rPr>
          <w:t>https://www.baeldung.com/java-printstream-printf</w:t>
        </w:r>
      </w:hyperlink>
    </w:p>
    <w:p w14:paraId="122B2E60" w14:textId="5BE1751D" w:rsidR="007B0D9D" w:rsidRDefault="00D277F9" w:rsidP="00E94C01">
      <w:pPr>
        <w:pStyle w:val="ListParagraph"/>
        <w:numPr>
          <w:ilvl w:val="0"/>
          <w:numId w:val="4"/>
        </w:numPr>
        <w:spacing w:line="240" w:lineRule="auto"/>
      </w:pPr>
      <w:hyperlink r:id="rId13" w:history="1">
        <w:r w:rsidR="001335DF" w:rsidRPr="00EB6C99">
          <w:rPr>
            <w:rStyle w:val="Hyperlink"/>
          </w:rPr>
          <w:t>https://www.jquery-az.com/10-examples-learn-java-string-formatting-printf-method/</w:t>
        </w:r>
      </w:hyperlink>
    </w:p>
    <w:p w14:paraId="30EC899C" w14:textId="15F08513" w:rsidR="00132CCF" w:rsidRDefault="00132CCF" w:rsidP="00E94C01">
      <w:pPr>
        <w:spacing w:line="240" w:lineRule="auto"/>
        <w:contextualSpacing/>
      </w:pPr>
    </w:p>
    <w:p w14:paraId="472DD908" w14:textId="43243053" w:rsidR="00132CCF" w:rsidRDefault="00132CCF" w:rsidP="00E94C01">
      <w:pPr>
        <w:spacing w:line="240" w:lineRule="auto"/>
        <w:contextualSpacing/>
      </w:pPr>
      <w:r>
        <w:t xml:space="preserve">Example of user-friendly console output: </w:t>
      </w:r>
    </w:p>
    <w:p w14:paraId="3CC944ED" w14:textId="77777777" w:rsidR="00132CCF" w:rsidRDefault="00132CCF" w:rsidP="00E94C01">
      <w:pPr>
        <w:spacing w:line="240" w:lineRule="auto"/>
        <w:contextualSpacing/>
      </w:pPr>
    </w:p>
    <w:p w14:paraId="24E71F7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1AE3579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Welcome to the Invoice Total Calculator v2</w:t>
      </w:r>
    </w:p>
    <w:p w14:paraId="234653B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C06C83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B3B779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number of line items:   3</w:t>
      </w:r>
    </w:p>
    <w:p w14:paraId="0367A9A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E3742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42EC073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DE676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1 line items: 100.55</w:t>
      </w:r>
    </w:p>
    <w:p w14:paraId="3632D09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2 line items: 35.3</w:t>
      </w:r>
    </w:p>
    <w:p w14:paraId="5679CF01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3 line items: 1</w:t>
      </w:r>
    </w:p>
    <w:p w14:paraId="1A074D81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535162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00A0545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CFD2C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     Subtotal:     136.85</w:t>
      </w:r>
    </w:p>
    <w:p w14:paraId="3CD652A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Discount percent:       0.10</w:t>
      </w:r>
    </w:p>
    <w:p w14:paraId="052E53D0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Discount amount:      13.69</w:t>
      </w:r>
    </w:p>
    <w:p w14:paraId="5D51FAB9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Invoice total:     123.16</w:t>
      </w:r>
    </w:p>
    <w:p w14:paraId="2D0C72D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19E373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3DB9DB2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1A3A2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Continue? (y/n): y</w:t>
      </w:r>
    </w:p>
    <w:p w14:paraId="6F356D6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FB267E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2A48C2FD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46D350F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number of line items:   2</w:t>
      </w:r>
    </w:p>
    <w:p w14:paraId="2C994F6D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088CD4F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6B3918D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87A61A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1 line items: 30056.10</w:t>
      </w:r>
    </w:p>
    <w:p w14:paraId="5A00CEA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2 line items: 23454.0</w:t>
      </w:r>
    </w:p>
    <w:p w14:paraId="6C05DDF2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8208CF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3CCC9E7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26A8B8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     Subtotal:  53,646.95</w:t>
      </w:r>
    </w:p>
    <w:p w14:paraId="7C7736AB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Discount percent:       0.20</w:t>
      </w:r>
    </w:p>
    <w:p w14:paraId="047937B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Discount amount:  10,729.39</w:t>
      </w:r>
    </w:p>
    <w:p w14:paraId="395BD34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Invoice total:  42,917.56</w:t>
      </w:r>
    </w:p>
    <w:p w14:paraId="12C53C8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3B0234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0745DD32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43737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Continue? (y/n): n</w:t>
      </w:r>
    </w:p>
    <w:p w14:paraId="1CB0C3AB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44F362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2DDCAD57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09D2E3" w14:textId="05F2A72B" w:rsidR="00152913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Good Bye :(</w:t>
      </w:r>
    </w:p>
    <w:sectPr w:rsidR="00152913" w:rsidRPr="00E94C01" w:rsidSect="00132C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7CBAB" w14:textId="77777777" w:rsidR="00D277F9" w:rsidRDefault="00D277F9" w:rsidP="00B35A35">
      <w:pPr>
        <w:spacing w:after="0" w:line="240" w:lineRule="auto"/>
      </w:pPr>
      <w:r>
        <w:separator/>
      </w:r>
    </w:p>
  </w:endnote>
  <w:endnote w:type="continuationSeparator" w:id="0">
    <w:p w14:paraId="16DA251A" w14:textId="77777777" w:rsidR="00D277F9" w:rsidRDefault="00D277F9" w:rsidP="00B35A35">
      <w:pPr>
        <w:spacing w:after="0" w:line="240" w:lineRule="auto"/>
      </w:pPr>
      <w:r>
        <w:continuationSeparator/>
      </w:r>
    </w:p>
  </w:endnote>
  <w:endnote w:type="continuationNotice" w:id="1">
    <w:p w14:paraId="028A3B73" w14:textId="77777777" w:rsidR="001778FF" w:rsidRDefault="001778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83FD6" w14:textId="77777777" w:rsidR="00D277F9" w:rsidRDefault="00D277F9" w:rsidP="00B35A35">
      <w:pPr>
        <w:spacing w:after="0" w:line="240" w:lineRule="auto"/>
      </w:pPr>
      <w:r>
        <w:separator/>
      </w:r>
    </w:p>
  </w:footnote>
  <w:footnote w:type="continuationSeparator" w:id="0">
    <w:p w14:paraId="3242AF2F" w14:textId="77777777" w:rsidR="00D277F9" w:rsidRDefault="00D277F9" w:rsidP="00B35A35">
      <w:pPr>
        <w:spacing w:after="0" w:line="240" w:lineRule="auto"/>
      </w:pPr>
      <w:r>
        <w:continuationSeparator/>
      </w:r>
    </w:p>
  </w:footnote>
  <w:footnote w:type="continuationNotice" w:id="1">
    <w:p w14:paraId="2765C277" w14:textId="77777777" w:rsidR="001778FF" w:rsidRDefault="001778F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557D7"/>
    <w:multiLevelType w:val="hybridMultilevel"/>
    <w:tmpl w:val="8FEE4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F359DB"/>
    <w:multiLevelType w:val="multilevel"/>
    <w:tmpl w:val="FD4E5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3B3205"/>
    <w:multiLevelType w:val="hybridMultilevel"/>
    <w:tmpl w:val="3174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303971"/>
    <w:multiLevelType w:val="hybridMultilevel"/>
    <w:tmpl w:val="C8CCF3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A1tjQxMrewtDRS0lEKTi0uzszPAykwqQUAgv39ZywAAAA="/>
  </w:docVars>
  <w:rsids>
    <w:rsidRoot w:val="00E0599D"/>
    <w:rsid w:val="000162AB"/>
    <w:rsid w:val="00034E09"/>
    <w:rsid w:val="00132CCF"/>
    <w:rsid w:val="001335DF"/>
    <w:rsid w:val="00152913"/>
    <w:rsid w:val="001778FF"/>
    <w:rsid w:val="001E219C"/>
    <w:rsid w:val="00242F6E"/>
    <w:rsid w:val="0034158B"/>
    <w:rsid w:val="003568D7"/>
    <w:rsid w:val="00425290"/>
    <w:rsid w:val="00433288"/>
    <w:rsid w:val="004F4CF8"/>
    <w:rsid w:val="00561B66"/>
    <w:rsid w:val="005841A8"/>
    <w:rsid w:val="005A776E"/>
    <w:rsid w:val="007329EB"/>
    <w:rsid w:val="007B0D9D"/>
    <w:rsid w:val="008E090A"/>
    <w:rsid w:val="00921643"/>
    <w:rsid w:val="00A466A6"/>
    <w:rsid w:val="00A64DAD"/>
    <w:rsid w:val="00B1781A"/>
    <w:rsid w:val="00B25C30"/>
    <w:rsid w:val="00B35A35"/>
    <w:rsid w:val="00B60AEA"/>
    <w:rsid w:val="00C05B18"/>
    <w:rsid w:val="00CA17A2"/>
    <w:rsid w:val="00CC6A8E"/>
    <w:rsid w:val="00D21B41"/>
    <w:rsid w:val="00D277F9"/>
    <w:rsid w:val="00E0599D"/>
    <w:rsid w:val="00E31E0B"/>
    <w:rsid w:val="00E655F5"/>
    <w:rsid w:val="00E94C01"/>
    <w:rsid w:val="00EA296E"/>
    <w:rsid w:val="00ED3FA1"/>
    <w:rsid w:val="00F2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77F24"/>
  <w15:chartTrackingRefBased/>
  <w15:docId w15:val="{686EB4D1-5335-4327-9778-76BD78985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599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0599D"/>
  </w:style>
  <w:style w:type="paragraph" w:styleId="NormalWeb">
    <w:name w:val="Normal (Web)"/>
    <w:basedOn w:val="Normal"/>
    <w:uiPriority w:val="99"/>
    <w:semiHidden/>
    <w:unhideWhenUsed/>
    <w:rsid w:val="00E05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0599D"/>
    <w:rPr>
      <w:b/>
      <w:bCs/>
    </w:rPr>
  </w:style>
  <w:style w:type="paragraph" w:styleId="ListParagraph">
    <w:name w:val="List Paragraph"/>
    <w:basedOn w:val="Normal"/>
    <w:uiPriority w:val="34"/>
    <w:qFormat/>
    <w:rsid w:val="00F243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78FF"/>
  </w:style>
  <w:style w:type="paragraph" w:styleId="Footer">
    <w:name w:val="footer"/>
    <w:basedOn w:val="Normal"/>
    <w:link w:val="Foot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78F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7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9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jquery-az.com/10-examples-learn-java-string-formatting-printf-method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aeldung.com/java-printstream-print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g_BsIuRVfv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8F1065-1873-4F49-8ED7-7D74E8C16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35C762-E867-4759-BF3D-97E7EB97FEBF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7660e10e-00e6-4474-a38b-419bb33f7d23"/>
    <ds:schemaRef ds:uri="http://purl.org/dc/terms/"/>
    <ds:schemaRef ds:uri="http://schemas.microsoft.com/sharepoint/v3"/>
    <ds:schemaRef ds:uri="http://purl.org/dc/dcmitype/"/>
    <ds:schemaRef ds:uri="06ae9b06-00a1-4186-b144-f05ec0e21892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9E601ED-80E4-4121-9CB2-091195E5F9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21</cp:revision>
  <dcterms:created xsi:type="dcterms:W3CDTF">2022-01-25T18:55:00Z</dcterms:created>
  <dcterms:modified xsi:type="dcterms:W3CDTF">2022-01-2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